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600959" w14:textId="77777777" w:rsidR="004C2A20" w:rsidRPr="00414492" w:rsidRDefault="004C2A20" w:rsidP="00414492">
      <w:pPr>
        <w:pStyle w:val="Heading1"/>
        <w:jc w:val="center"/>
      </w:pPr>
      <w:r w:rsidRPr="00414492">
        <w:t>Lab: Spring Data Advanced Querying</w:t>
      </w:r>
    </w:p>
    <w:p w14:paraId="5A886842" w14:textId="0ED37F50" w:rsidR="004C2A20" w:rsidRPr="00647333" w:rsidRDefault="004C2A20" w:rsidP="004C2A20">
      <w:pPr>
        <w:rPr>
          <w:b/>
        </w:rPr>
      </w:pPr>
      <w:r w:rsidRPr="004C2A20">
        <w:t xml:space="preserve">You are </w:t>
      </w:r>
      <w:r w:rsidRPr="004C2A20">
        <w:rPr>
          <w:rStyle w:val="Strong"/>
        </w:rPr>
        <w:t>given</w:t>
      </w:r>
      <w:r w:rsidRPr="004C2A20">
        <w:t xml:space="preserve"> a simpler implementation of the </w:t>
      </w:r>
      <w:r w:rsidRPr="004C2A20">
        <w:rPr>
          <w:rStyle w:val="Strong"/>
        </w:rPr>
        <w:t>Shampoo Company</w:t>
      </w:r>
      <w:r w:rsidRPr="004C2A20">
        <w:t>. Now it</w:t>
      </w:r>
      <w:r w:rsidR="000919EC">
        <w:t>'</w:t>
      </w:r>
      <w:r w:rsidRPr="004C2A20">
        <w:t xml:space="preserve">s time to start writing some query methods to retrieve data. </w:t>
      </w:r>
      <w:r w:rsidRPr="004C2A20">
        <w:rPr>
          <w:lang w:val="bg-BG"/>
        </w:rPr>
        <w:br/>
      </w:r>
      <w:r w:rsidRPr="004C2A20">
        <w:rPr>
          <w:b/>
        </w:rPr>
        <w:t xml:space="preserve">Before you start, insert the data from the </w:t>
      </w:r>
      <w:r w:rsidR="000919EC">
        <w:rPr>
          <w:b/>
        </w:rPr>
        <w:t>"</w:t>
      </w:r>
      <w:r w:rsidRPr="00414492">
        <w:rPr>
          <w:rFonts w:ascii="Consolas" w:hAnsi="Consolas"/>
          <w:b/>
        </w:rPr>
        <w:t>shampoo-company-insert.sql</w:t>
      </w:r>
      <w:r w:rsidR="000919EC">
        <w:rPr>
          <w:b/>
        </w:rPr>
        <w:t>"</w:t>
      </w:r>
      <w:r w:rsidRPr="004C2A20">
        <w:rPr>
          <w:b/>
        </w:rPr>
        <w:t xml:space="preserve"> file!</w:t>
      </w:r>
    </w:p>
    <w:p w14:paraId="3E148418" w14:textId="77777777" w:rsidR="004C2A20" w:rsidRPr="004C2A20" w:rsidRDefault="004C2A20" w:rsidP="004C2A20">
      <w:pPr>
        <w:pStyle w:val="Heading2"/>
        <w:numPr>
          <w:ilvl w:val="0"/>
          <w:numId w:val="40"/>
        </w:numPr>
        <w:tabs>
          <w:tab w:val="left" w:pos="426"/>
        </w:tabs>
        <w:spacing w:before="120" w:after="80"/>
        <w:ind w:left="0" w:firstLine="0"/>
        <w:rPr>
          <w:b w:val="0"/>
          <w:lang w:val="bg-BG"/>
        </w:rPr>
      </w:pPr>
      <w:r w:rsidRPr="004C2A20">
        <w:t>Select Shampoos by Size</w:t>
      </w:r>
    </w:p>
    <w:p w14:paraId="341C5793" w14:textId="77777777" w:rsidR="004C2A20" w:rsidRPr="004C2A20" w:rsidRDefault="004C2A20" w:rsidP="004C2A20">
      <w:pPr>
        <w:rPr>
          <w:lang w:val="bg-BG"/>
        </w:rPr>
      </w:pPr>
      <w:r w:rsidRPr="004C2A20">
        <w:t xml:space="preserve">Create a method that selects all shampoos with a </w:t>
      </w:r>
      <w:r w:rsidRPr="004C2A20">
        <w:rPr>
          <w:rStyle w:val="Strong"/>
        </w:rPr>
        <w:t>given size</w:t>
      </w:r>
      <w:r w:rsidRPr="004C2A20">
        <w:t xml:space="preserve">, </w:t>
      </w:r>
      <w:r w:rsidRPr="004C2A20">
        <w:rPr>
          <w:rStyle w:val="Strong"/>
        </w:rPr>
        <w:t>ordered by shampoo id.</w:t>
      </w:r>
    </w:p>
    <w:p w14:paraId="3E58677D" w14:textId="77777777" w:rsidR="004C2A20" w:rsidRPr="004C2A20" w:rsidRDefault="004C2A20" w:rsidP="004C2A20">
      <w:pPr>
        <w:pStyle w:val="Heading3"/>
        <w:rPr>
          <w:lang w:val="bg-BG"/>
        </w:rPr>
      </w:pPr>
      <w:r w:rsidRPr="004C2A20">
        <w:t>Example:</w:t>
      </w:r>
    </w:p>
    <w:tbl>
      <w:tblPr>
        <w:tblStyle w:val="TableGrid"/>
        <w:tblW w:w="10317" w:type="dxa"/>
        <w:tblInd w:w="108" w:type="dxa"/>
        <w:tblLook w:val="04A0" w:firstRow="1" w:lastRow="0" w:firstColumn="1" w:lastColumn="0" w:noHBand="0" w:noVBand="1"/>
      </w:tblPr>
      <w:tblGrid>
        <w:gridCol w:w="1872"/>
        <w:gridCol w:w="8445"/>
      </w:tblGrid>
      <w:tr w:rsidR="004C2A20" w:rsidRPr="004C2A20" w14:paraId="6C7F50A4" w14:textId="77777777" w:rsidTr="00364BD0">
        <w:tc>
          <w:tcPr>
            <w:tcW w:w="1872" w:type="dxa"/>
            <w:shd w:val="clear" w:color="auto" w:fill="D9D9D9" w:themeFill="background1" w:themeFillShade="D9"/>
          </w:tcPr>
          <w:p w14:paraId="6086EC04" w14:textId="77777777" w:rsidR="004C2A20" w:rsidRPr="004C2A20" w:rsidRDefault="004C2A20" w:rsidP="00414492">
            <w:pPr>
              <w:jc w:val="center"/>
              <w:rPr>
                <w:b/>
              </w:rPr>
            </w:pPr>
            <w:r w:rsidRPr="004C2A20">
              <w:rPr>
                <w:b/>
              </w:rPr>
              <w:t>Input</w:t>
            </w:r>
          </w:p>
        </w:tc>
        <w:tc>
          <w:tcPr>
            <w:tcW w:w="8445" w:type="dxa"/>
            <w:shd w:val="clear" w:color="auto" w:fill="D9D9D9" w:themeFill="background1" w:themeFillShade="D9"/>
          </w:tcPr>
          <w:p w14:paraId="33194BD7" w14:textId="77777777" w:rsidR="004C2A20" w:rsidRPr="004C2A20" w:rsidRDefault="004C2A20" w:rsidP="00414492">
            <w:pPr>
              <w:jc w:val="center"/>
              <w:rPr>
                <w:b/>
              </w:rPr>
            </w:pPr>
            <w:r w:rsidRPr="004C2A20">
              <w:rPr>
                <w:b/>
              </w:rPr>
              <w:t>Output</w:t>
            </w:r>
          </w:p>
        </w:tc>
      </w:tr>
      <w:tr w:rsidR="004C2A20" w:rsidRPr="004C2A20" w14:paraId="3ACAA5C5" w14:textId="77777777" w:rsidTr="00364BD0">
        <w:tc>
          <w:tcPr>
            <w:tcW w:w="1872" w:type="dxa"/>
          </w:tcPr>
          <w:p w14:paraId="6B45A61A" w14:textId="77777777" w:rsidR="004C2A20" w:rsidRPr="004C2A20" w:rsidRDefault="004C2A20" w:rsidP="00364BD0">
            <w:pPr>
              <w:rPr>
                <w:rFonts w:ascii="Consolas" w:hAnsi="Consolas"/>
                <w:b/>
                <w:noProof/>
              </w:rPr>
            </w:pPr>
            <w:r w:rsidRPr="004C2A20">
              <w:rPr>
                <w:rStyle w:val="CodeChar"/>
              </w:rPr>
              <w:t>MEDIUM</w:t>
            </w:r>
          </w:p>
        </w:tc>
        <w:tc>
          <w:tcPr>
            <w:tcW w:w="8445" w:type="dxa"/>
          </w:tcPr>
          <w:p w14:paraId="6A021D77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Nature Moments Mediterranean Olive Oil &amp; Aloe Vera MEDIUM 6.50lv.</w:t>
            </w:r>
          </w:p>
          <w:p w14:paraId="6E315F54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Volume &amp; Fullness Lavender MEDIUM 5.50lv.</w:t>
            </w:r>
          </w:p>
          <w:p w14:paraId="77231871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Rose Shine &amp; Hydration MEDIUM 6.50lv.</w:t>
            </w:r>
          </w:p>
          <w:p w14:paraId="186D9BDE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Color Protection &amp; Radiance MEDIUM 6.75lv.</w:t>
            </w:r>
          </w:p>
          <w:p w14:paraId="40014E05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Heavenly Long Long-Hair MEDIUM 7.50lv.</w:t>
            </w:r>
          </w:p>
          <w:p w14:paraId="0D1ADC67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Sea Buckthorn Vital MEDIUM 6.50lv.</w:t>
            </w:r>
          </w:p>
          <w:p w14:paraId="5A8612F0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Fresh it Up! MEDIUM 7.65lv.</w:t>
            </w:r>
          </w:p>
          <w:p w14:paraId="649171E1" w14:textId="77777777" w:rsidR="004C2A20" w:rsidRPr="004C2A20" w:rsidRDefault="004C2A20" w:rsidP="00364BD0">
            <w:pPr>
              <w:rPr>
                <w:rFonts w:ascii="Consolas" w:hAnsi="Consolas"/>
                <w:noProof/>
              </w:rPr>
            </w:pPr>
            <w:r w:rsidRPr="004C2A20">
              <w:rPr>
                <w:rFonts w:ascii="Consolas" w:hAnsi="Consolas"/>
                <w:noProof/>
              </w:rPr>
              <w:t>Nectar Nutrition MEDIUM 6.85lv.</w:t>
            </w:r>
          </w:p>
        </w:tc>
      </w:tr>
    </w:tbl>
    <w:p w14:paraId="0B465907" w14:textId="77777777" w:rsidR="004C2A20" w:rsidRPr="004C2A20" w:rsidRDefault="004C2A20" w:rsidP="004C2A20">
      <w:pPr>
        <w:pStyle w:val="Heading2"/>
        <w:numPr>
          <w:ilvl w:val="0"/>
          <w:numId w:val="40"/>
        </w:numPr>
        <w:tabs>
          <w:tab w:val="left" w:pos="426"/>
        </w:tabs>
        <w:spacing w:before="120" w:after="80"/>
        <w:ind w:left="0" w:firstLine="0"/>
        <w:rPr>
          <w:lang w:val="bg-BG"/>
        </w:rPr>
      </w:pPr>
      <w:r w:rsidRPr="004C2A20">
        <w:t>Select Shampoos by Size or Label</w:t>
      </w:r>
    </w:p>
    <w:p w14:paraId="24D20895" w14:textId="77777777" w:rsidR="004C2A20" w:rsidRPr="004C2A20" w:rsidRDefault="004C2A20" w:rsidP="004C2A20">
      <w:pPr>
        <w:rPr>
          <w:lang w:val="bg-BG"/>
        </w:rPr>
      </w:pPr>
      <w:r w:rsidRPr="004C2A20">
        <w:t xml:space="preserve">Create a method that selects all shampoos with a </w:t>
      </w:r>
      <w:r w:rsidRPr="004C2A20">
        <w:rPr>
          <w:rStyle w:val="Strong"/>
        </w:rPr>
        <w:t>given size or label id</w:t>
      </w:r>
      <w:r w:rsidRPr="004C2A20">
        <w:t xml:space="preserve">. Sort the result </w:t>
      </w:r>
      <w:r w:rsidRPr="004C2A20">
        <w:rPr>
          <w:rStyle w:val="Strong"/>
        </w:rPr>
        <w:t>ascending by price</w:t>
      </w:r>
      <w:r w:rsidRPr="004C2A20">
        <w:t>.</w:t>
      </w:r>
    </w:p>
    <w:p w14:paraId="28A007F5" w14:textId="77777777" w:rsidR="004C2A20" w:rsidRPr="004C2A20" w:rsidRDefault="004C2A20" w:rsidP="004C2A20">
      <w:pPr>
        <w:pStyle w:val="Heading3"/>
        <w:rPr>
          <w:lang w:val="bg-BG"/>
        </w:rPr>
      </w:pPr>
      <w:r w:rsidRPr="004C2A20">
        <w:t>Example:</w:t>
      </w:r>
    </w:p>
    <w:tbl>
      <w:tblPr>
        <w:tblStyle w:val="TableGrid"/>
        <w:tblW w:w="10317" w:type="dxa"/>
        <w:tblInd w:w="108" w:type="dxa"/>
        <w:tblLook w:val="04A0" w:firstRow="1" w:lastRow="0" w:firstColumn="1" w:lastColumn="0" w:noHBand="0" w:noVBand="1"/>
      </w:tblPr>
      <w:tblGrid>
        <w:gridCol w:w="1872"/>
        <w:gridCol w:w="8445"/>
      </w:tblGrid>
      <w:tr w:rsidR="004C2A20" w:rsidRPr="004C2A20" w14:paraId="0520D388" w14:textId="77777777" w:rsidTr="00364BD0">
        <w:tc>
          <w:tcPr>
            <w:tcW w:w="1872" w:type="dxa"/>
            <w:shd w:val="clear" w:color="auto" w:fill="D9D9D9" w:themeFill="background1" w:themeFillShade="D9"/>
          </w:tcPr>
          <w:p w14:paraId="1E5E14F4" w14:textId="77777777" w:rsidR="004C2A20" w:rsidRPr="004C2A20" w:rsidRDefault="004C2A20" w:rsidP="00414492">
            <w:pPr>
              <w:jc w:val="center"/>
              <w:rPr>
                <w:b/>
              </w:rPr>
            </w:pPr>
            <w:r w:rsidRPr="004C2A20">
              <w:rPr>
                <w:b/>
              </w:rPr>
              <w:t>Input</w:t>
            </w:r>
          </w:p>
        </w:tc>
        <w:tc>
          <w:tcPr>
            <w:tcW w:w="8445" w:type="dxa"/>
            <w:shd w:val="clear" w:color="auto" w:fill="D9D9D9" w:themeFill="background1" w:themeFillShade="D9"/>
          </w:tcPr>
          <w:p w14:paraId="1A568B0B" w14:textId="77777777" w:rsidR="004C2A20" w:rsidRPr="004C2A20" w:rsidRDefault="004C2A20" w:rsidP="00414492">
            <w:pPr>
              <w:jc w:val="center"/>
              <w:rPr>
                <w:b/>
              </w:rPr>
            </w:pPr>
            <w:r w:rsidRPr="004C2A20">
              <w:rPr>
                <w:b/>
              </w:rPr>
              <w:t>Output</w:t>
            </w:r>
          </w:p>
        </w:tc>
      </w:tr>
      <w:tr w:rsidR="004C2A20" w:rsidRPr="004C2A20" w14:paraId="4832B601" w14:textId="77777777" w:rsidTr="00364BD0">
        <w:tc>
          <w:tcPr>
            <w:tcW w:w="1872" w:type="dxa"/>
          </w:tcPr>
          <w:p w14:paraId="575FB42A" w14:textId="77777777" w:rsidR="004C2A20" w:rsidRPr="00166A7D" w:rsidRDefault="004C2A20" w:rsidP="00364BD0">
            <w:pPr>
              <w:rPr>
                <w:rFonts w:ascii="Consolas" w:hAnsi="Consolas"/>
                <w:b/>
                <w:bCs/>
                <w:noProof/>
              </w:rPr>
            </w:pPr>
            <w:r w:rsidRPr="00166A7D">
              <w:rPr>
                <w:rStyle w:val="CodeChar"/>
                <w:b w:val="0"/>
                <w:bCs/>
              </w:rPr>
              <w:t>MEDIUM</w:t>
            </w:r>
            <w:r w:rsidRPr="00166A7D">
              <w:rPr>
                <w:rStyle w:val="CodeChar"/>
                <w:b w:val="0"/>
                <w:bCs/>
                <w:lang w:val="bg-BG"/>
              </w:rPr>
              <w:br/>
            </w:r>
            <w:r w:rsidRPr="00166A7D">
              <w:rPr>
                <w:rStyle w:val="CodeChar"/>
                <w:b w:val="0"/>
                <w:bCs/>
              </w:rPr>
              <w:t>10</w:t>
            </w:r>
          </w:p>
        </w:tc>
        <w:tc>
          <w:tcPr>
            <w:tcW w:w="8445" w:type="dxa"/>
          </w:tcPr>
          <w:p w14:paraId="0D8F8C19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Volume &amp; Fullness Lavender MEDIUM 5.50lv.</w:t>
            </w:r>
          </w:p>
          <w:p w14:paraId="56FE5094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Intense-Charm Brunette SMALL 5.50lv.</w:t>
            </w:r>
          </w:p>
          <w:p w14:paraId="75663220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Nature Moments Mediterranean Olive Oil &amp; Aloe Vera MEDIUM 6.50lv.</w:t>
            </w:r>
          </w:p>
          <w:p w14:paraId="6C9DF932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Rose Shine &amp; Hydration MEDIUM 6.50lv.</w:t>
            </w:r>
          </w:p>
          <w:p w14:paraId="036DF1DF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Sea Buckthorn Vital MEDIUM 6.50lv.</w:t>
            </w:r>
          </w:p>
          <w:p w14:paraId="2BE4B17C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Color Protection &amp; Radiance MEDIUM 6.75lv.</w:t>
            </w:r>
          </w:p>
          <w:p w14:paraId="7F79A1BB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Nectar Nutrition MEDIUM 6.85lv.</w:t>
            </w:r>
          </w:p>
          <w:p w14:paraId="783E9245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Heavenly Long Long-Hair MEDIUM 7.50lv.</w:t>
            </w:r>
          </w:p>
          <w:p w14:paraId="137E4D57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Fresh it Up! MEDIUM 7.65lv.</w:t>
            </w:r>
          </w:p>
          <w:p w14:paraId="6F69C836" w14:textId="77777777" w:rsidR="004C2A20" w:rsidRPr="004C2A20" w:rsidRDefault="004C2A20" w:rsidP="00364BD0">
            <w:pPr>
              <w:rPr>
                <w:rFonts w:ascii="Consolas" w:hAnsi="Consolas"/>
                <w:noProof/>
              </w:rPr>
            </w:pPr>
            <w:r w:rsidRPr="004C2A20">
              <w:rPr>
                <w:rFonts w:ascii="Consolas" w:hAnsi="Consolas"/>
                <w:noProof/>
              </w:rPr>
              <w:t>Active-Caffeine SMALL 7.80lv.</w:t>
            </w:r>
          </w:p>
        </w:tc>
      </w:tr>
    </w:tbl>
    <w:p w14:paraId="5C7D1DE7" w14:textId="77777777" w:rsidR="004C2A20" w:rsidRPr="004C2A20" w:rsidRDefault="004C2A20" w:rsidP="004C2A20">
      <w:pPr>
        <w:pStyle w:val="Heading2"/>
        <w:numPr>
          <w:ilvl w:val="0"/>
          <w:numId w:val="40"/>
        </w:numPr>
        <w:tabs>
          <w:tab w:val="left" w:pos="426"/>
        </w:tabs>
        <w:spacing w:before="120" w:after="80"/>
        <w:ind w:left="0" w:firstLine="0"/>
        <w:rPr>
          <w:lang w:val="bg-BG"/>
        </w:rPr>
      </w:pPr>
      <w:r w:rsidRPr="004C2A20">
        <w:t>Select Shampoos by Price</w:t>
      </w:r>
    </w:p>
    <w:p w14:paraId="46F10314" w14:textId="77777777" w:rsidR="004C2A20" w:rsidRPr="004C2A20" w:rsidRDefault="004C2A20" w:rsidP="004C2A20">
      <w:pPr>
        <w:rPr>
          <w:lang w:val="bg-BG"/>
        </w:rPr>
      </w:pPr>
      <w:r w:rsidRPr="004C2A20">
        <w:t xml:space="preserve">Create a method that selects all shampoos, which price is </w:t>
      </w:r>
      <w:r w:rsidRPr="004C2A20">
        <w:rPr>
          <w:rStyle w:val="Strong"/>
        </w:rPr>
        <w:t>higher than a given price</w:t>
      </w:r>
      <w:r w:rsidRPr="004C2A20">
        <w:t xml:space="preserve">. Sort the result </w:t>
      </w:r>
      <w:r w:rsidRPr="004C2A20">
        <w:rPr>
          <w:b/>
        </w:rPr>
        <w:t>descending</w:t>
      </w:r>
      <w:r w:rsidRPr="004C2A20">
        <w:t xml:space="preserve"> </w:t>
      </w:r>
      <w:r w:rsidRPr="004C2A20">
        <w:rPr>
          <w:rStyle w:val="Strong"/>
        </w:rPr>
        <w:t>by price</w:t>
      </w:r>
      <w:r w:rsidRPr="004C2A20">
        <w:t>.</w:t>
      </w:r>
    </w:p>
    <w:p w14:paraId="27100024" w14:textId="77777777" w:rsidR="004C2A20" w:rsidRPr="004C2A20" w:rsidRDefault="004C2A20" w:rsidP="004C2A20">
      <w:pPr>
        <w:pStyle w:val="Heading3"/>
        <w:rPr>
          <w:lang w:val="bg-BG"/>
        </w:rPr>
      </w:pPr>
      <w:r w:rsidRPr="004C2A20">
        <w:lastRenderedPageBreak/>
        <w:t>Example:</w:t>
      </w:r>
    </w:p>
    <w:tbl>
      <w:tblPr>
        <w:tblStyle w:val="TableGrid"/>
        <w:tblW w:w="10317" w:type="dxa"/>
        <w:tblInd w:w="108" w:type="dxa"/>
        <w:tblLook w:val="04A0" w:firstRow="1" w:lastRow="0" w:firstColumn="1" w:lastColumn="0" w:noHBand="0" w:noVBand="1"/>
      </w:tblPr>
      <w:tblGrid>
        <w:gridCol w:w="1872"/>
        <w:gridCol w:w="8445"/>
      </w:tblGrid>
      <w:tr w:rsidR="004C2A20" w:rsidRPr="004C2A20" w14:paraId="791E0F84" w14:textId="77777777" w:rsidTr="00364BD0">
        <w:tc>
          <w:tcPr>
            <w:tcW w:w="1872" w:type="dxa"/>
            <w:shd w:val="clear" w:color="auto" w:fill="D9D9D9" w:themeFill="background1" w:themeFillShade="D9"/>
          </w:tcPr>
          <w:p w14:paraId="2BE231CE" w14:textId="77777777" w:rsidR="004C2A20" w:rsidRPr="004C2A20" w:rsidRDefault="004C2A20" w:rsidP="00414492">
            <w:pPr>
              <w:jc w:val="center"/>
              <w:rPr>
                <w:b/>
              </w:rPr>
            </w:pPr>
            <w:r w:rsidRPr="004C2A20">
              <w:rPr>
                <w:b/>
              </w:rPr>
              <w:t>Input</w:t>
            </w:r>
          </w:p>
        </w:tc>
        <w:tc>
          <w:tcPr>
            <w:tcW w:w="8445" w:type="dxa"/>
            <w:shd w:val="clear" w:color="auto" w:fill="D9D9D9" w:themeFill="background1" w:themeFillShade="D9"/>
          </w:tcPr>
          <w:p w14:paraId="1F9D85AD" w14:textId="77777777" w:rsidR="004C2A20" w:rsidRPr="004C2A20" w:rsidRDefault="004C2A20" w:rsidP="00414492">
            <w:pPr>
              <w:jc w:val="center"/>
              <w:rPr>
                <w:b/>
              </w:rPr>
            </w:pPr>
            <w:r w:rsidRPr="004C2A20">
              <w:rPr>
                <w:b/>
              </w:rPr>
              <w:t>Output</w:t>
            </w:r>
          </w:p>
        </w:tc>
      </w:tr>
      <w:tr w:rsidR="004C2A20" w:rsidRPr="004C2A20" w14:paraId="6DE9B4D4" w14:textId="77777777" w:rsidTr="00364BD0">
        <w:tc>
          <w:tcPr>
            <w:tcW w:w="1872" w:type="dxa"/>
          </w:tcPr>
          <w:p w14:paraId="11463AB6" w14:textId="77777777" w:rsidR="004C2A20" w:rsidRPr="004C2A20" w:rsidRDefault="004C2A20" w:rsidP="00364BD0">
            <w:pPr>
              <w:rPr>
                <w:rFonts w:ascii="Consolas" w:hAnsi="Consolas"/>
                <w:noProof/>
              </w:rPr>
            </w:pPr>
            <w:r w:rsidRPr="004C2A2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5" w:type="dxa"/>
          </w:tcPr>
          <w:p w14:paraId="4E47000E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Superfruit Nutrition LARGE 13.80lv.</w:t>
            </w:r>
          </w:p>
          <w:p w14:paraId="14D9EBCF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Cotton Fresh LARGE 13.60lv.</w:t>
            </w:r>
          </w:p>
          <w:p w14:paraId="07382C0F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Color Protection &amp; Radiance LARGE 11.50lv.</w:t>
            </w:r>
          </w:p>
          <w:p w14:paraId="10FEF659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Rose Shine &amp; Hydration LARGE 10.70lv.</w:t>
            </w:r>
          </w:p>
          <w:p w14:paraId="203D5EF8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Nectar Nutrition LARGE 10.50lv.</w:t>
            </w:r>
          </w:p>
          <w:p w14:paraId="6D711121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Keratin Strong SMALL 8.80lv.</w:t>
            </w:r>
          </w:p>
          <w:p w14:paraId="25AB124E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Superfruit Nutrition SMALL 8.80lv.</w:t>
            </w:r>
          </w:p>
          <w:p w14:paraId="2EEA02CB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Cotton Fresh SMALL 8.80lv.</w:t>
            </w:r>
          </w:p>
          <w:p w14:paraId="6279F205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Keratin Strong LARGE 8.80lv.</w:t>
            </w:r>
          </w:p>
          <w:p w14:paraId="7B46A692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Volume &amp; Fullness Lavender LARGE 8.50lv.</w:t>
            </w:r>
          </w:p>
          <w:p w14:paraId="60711970" w14:textId="77777777" w:rsidR="004C2A20" w:rsidRPr="004C2A20" w:rsidRDefault="004C2A20" w:rsidP="00364BD0">
            <w:pPr>
              <w:rPr>
                <w:rFonts w:ascii="Consolas" w:hAnsi="Consolas"/>
                <w:noProof/>
              </w:rPr>
            </w:pPr>
            <w:r w:rsidRPr="004C2A20">
              <w:rPr>
                <w:rFonts w:ascii="Consolas" w:hAnsi="Consolas"/>
                <w:noProof/>
              </w:rPr>
              <w:t>…</w:t>
            </w:r>
          </w:p>
        </w:tc>
      </w:tr>
    </w:tbl>
    <w:p w14:paraId="39CB0C5F" w14:textId="77777777" w:rsidR="004C2A20" w:rsidRPr="004C2A20" w:rsidRDefault="004C2A20" w:rsidP="004C2A20">
      <w:pPr>
        <w:pStyle w:val="Heading2"/>
        <w:numPr>
          <w:ilvl w:val="0"/>
          <w:numId w:val="40"/>
        </w:numPr>
        <w:tabs>
          <w:tab w:val="left" w:pos="426"/>
        </w:tabs>
        <w:spacing w:before="120" w:after="80"/>
        <w:ind w:left="0" w:firstLine="0"/>
        <w:rPr>
          <w:lang w:val="bg-BG"/>
        </w:rPr>
      </w:pPr>
      <w:r w:rsidRPr="004C2A20">
        <w:t>Select Ingredients by Name</w:t>
      </w:r>
    </w:p>
    <w:p w14:paraId="3DA66CF5" w14:textId="77777777" w:rsidR="004C2A20" w:rsidRPr="004C2A20" w:rsidRDefault="004C2A20" w:rsidP="004C2A20">
      <w:pPr>
        <w:rPr>
          <w:lang w:val="bg-BG"/>
        </w:rPr>
      </w:pPr>
      <w:r w:rsidRPr="004C2A20">
        <w:t xml:space="preserve">Create a method that selects all </w:t>
      </w:r>
      <w:r w:rsidRPr="004C2A20">
        <w:rPr>
          <w:rStyle w:val="Strong"/>
        </w:rPr>
        <w:t>ingredients</w:t>
      </w:r>
      <w:r w:rsidRPr="004C2A20">
        <w:t xml:space="preserve">, which </w:t>
      </w:r>
      <w:r w:rsidRPr="004C2A20">
        <w:rPr>
          <w:rStyle w:val="Strong"/>
        </w:rPr>
        <w:t>name starts with given letters</w:t>
      </w:r>
      <w:r w:rsidRPr="004C2A20">
        <w:t>.</w:t>
      </w:r>
    </w:p>
    <w:p w14:paraId="34AEC1AE" w14:textId="77777777" w:rsidR="004C2A20" w:rsidRPr="004C2A20" w:rsidRDefault="004C2A20" w:rsidP="004C2A20">
      <w:pPr>
        <w:pStyle w:val="Heading3"/>
        <w:rPr>
          <w:lang w:val="bg-BG"/>
        </w:rPr>
      </w:pPr>
      <w:r w:rsidRPr="004C2A20">
        <w:t>Example:</w:t>
      </w:r>
    </w:p>
    <w:tbl>
      <w:tblPr>
        <w:tblStyle w:val="TableGrid"/>
        <w:tblW w:w="4310" w:type="dxa"/>
        <w:tblInd w:w="108" w:type="dxa"/>
        <w:tblLook w:val="04A0" w:firstRow="1" w:lastRow="0" w:firstColumn="1" w:lastColumn="0" w:noHBand="0" w:noVBand="1"/>
      </w:tblPr>
      <w:tblGrid>
        <w:gridCol w:w="1872"/>
        <w:gridCol w:w="2438"/>
      </w:tblGrid>
      <w:tr w:rsidR="004C2A20" w:rsidRPr="004C2A20" w14:paraId="783D4D9B" w14:textId="77777777" w:rsidTr="00364BD0">
        <w:tc>
          <w:tcPr>
            <w:tcW w:w="1872" w:type="dxa"/>
            <w:shd w:val="clear" w:color="auto" w:fill="D9D9D9" w:themeFill="background1" w:themeFillShade="D9"/>
          </w:tcPr>
          <w:p w14:paraId="2F48FF69" w14:textId="77777777" w:rsidR="004C2A20" w:rsidRPr="004C2A20" w:rsidRDefault="004C2A20" w:rsidP="00414492">
            <w:pPr>
              <w:jc w:val="center"/>
              <w:rPr>
                <w:b/>
              </w:rPr>
            </w:pPr>
            <w:r w:rsidRPr="004C2A20">
              <w:rPr>
                <w:b/>
              </w:rPr>
              <w:t>Input</w:t>
            </w:r>
          </w:p>
        </w:tc>
        <w:tc>
          <w:tcPr>
            <w:tcW w:w="2438" w:type="dxa"/>
            <w:shd w:val="clear" w:color="auto" w:fill="D9D9D9" w:themeFill="background1" w:themeFillShade="D9"/>
          </w:tcPr>
          <w:p w14:paraId="1E7B38C3" w14:textId="77777777" w:rsidR="004C2A20" w:rsidRPr="004C2A20" w:rsidRDefault="004C2A20" w:rsidP="00414492">
            <w:pPr>
              <w:jc w:val="center"/>
              <w:rPr>
                <w:b/>
              </w:rPr>
            </w:pPr>
            <w:r w:rsidRPr="004C2A20">
              <w:rPr>
                <w:b/>
              </w:rPr>
              <w:t>Output</w:t>
            </w:r>
          </w:p>
        </w:tc>
      </w:tr>
      <w:tr w:rsidR="004C2A20" w:rsidRPr="004C2A20" w14:paraId="4474788A" w14:textId="77777777" w:rsidTr="00364BD0">
        <w:tc>
          <w:tcPr>
            <w:tcW w:w="1872" w:type="dxa"/>
          </w:tcPr>
          <w:p w14:paraId="62D7190F" w14:textId="77777777" w:rsidR="004C2A20" w:rsidRPr="004C2A20" w:rsidRDefault="004C2A20" w:rsidP="00364BD0">
            <w:pPr>
              <w:rPr>
                <w:rFonts w:ascii="Consolas" w:hAnsi="Consolas"/>
                <w:noProof/>
              </w:rPr>
            </w:pPr>
            <w:r w:rsidRPr="004C2A20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2438" w:type="dxa"/>
          </w:tcPr>
          <w:p w14:paraId="70E94810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Macadamia Oil</w:t>
            </w:r>
          </w:p>
          <w:p w14:paraId="407E7211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Mineral-Collagen</w:t>
            </w:r>
          </w:p>
          <w:p w14:paraId="4DEAD183" w14:textId="77777777" w:rsidR="004C2A20" w:rsidRPr="004C2A20" w:rsidRDefault="004C2A20" w:rsidP="00364BD0">
            <w:pPr>
              <w:rPr>
                <w:rFonts w:ascii="Consolas" w:hAnsi="Consolas"/>
                <w:noProof/>
              </w:rPr>
            </w:pPr>
            <w:r w:rsidRPr="004C2A20">
              <w:rPr>
                <w:rFonts w:ascii="Consolas" w:hAnsi="Consolas"/>
                <w:noProof/>
              </w:rPr>
              <w:t>Micro Crystals</w:t>
            </w:r>
          </w:p>
        </w:tc>
      </w:tr>
    </w:tbl>
    <w:p w14:paraId="434119D4" w14:textId="77777777" w:rsidR="004C2A20" w:rsidRPr="004C2A20" w:rsidRDefault="004C2A20" w:rsidP="004C2A20">
      <w:pPr>
        <w:pStyle w:val="Heading2"/>
        <w:numPr>
          <w:ilvl w:val="0"/>
          <w:numId w:val="40"/>
        </w:numPr>
        <w:tabs>
          <w:tab w:val="left" w:pos="426"/>
        </w:tabs>
        <w:spacing w:before="120" w:after="80"/>
        <w:ind w:left="0" w:firstLine="0"/>
        <w:rPr>
          <w:lang w:val="bg-BG"/>
        </w:rPr>
      </w:pPr>
      <w:r w:rsidRPr="004C2A20">
        <w:t>Select Ingredients by Names</w:t>
      </w:r>
    </w:p>
    <w:p w14:paraId="3388AFBC" w14:textId="77777777" w:rsidR="004C2A20" w:rsidRPr="004C2A20" w:rsidRDefault="004C2A20" w:rsidP="004C2A20">
      <w:pPr>
        <w:rPr>
          <w:lang w:val="bg-BG"/>
        </w:rPr>
      </w:pPr>
      <w:r w:rsidRPr="004C2A20">
        <w:t xml:space="preserve">Create a method that selects all </w:t>
      </w:r>
      <w:r w:rsidRPr="004C2A20">
        <w:rPr>
          <w:rStyle w:val="Strong"/>
        </w:rPr>
        <w:t>ingredients</w:t>
      </w:r>
      <w:r w:rsidRPr="004C2A20">
        <w:t xml:space="preserve">, which are </w:t>
      </w:r>
      <w:r w:rsidRPr="004C2A20">
        <w:rPr>
          <w:rStyle w:val="Strong"/>
        </w:rPr>
        <w:t>contained in a given list</w:t>
      </w:r>
      <w:r w:rsidRPr="004C2A20">
        <w:t xml:space="preserve">. Sort the result </w:t>
      </w:r>
      <w:r w:rsidRPr="004C2A20">
        <w:rPr>
          <w:rStyle w:val="Strong"/>
        </w:rPr>
        <w:t>ascending by price</w:t>
      </w:r>
      <w:r w:rsidRPr="004C2A20">
        <w:t>.</w:t>
      </w:r>
    </w:p>
    <w:p w14:paraId="1DCA9159" w14:textId="77777777" w:rsidR="004C2A20" w:rsidRPr="004C2A20" w:rsidRDefault="004C2A20" w:rsidP="004C2A20">
      <w:pPr>
        <w:pStyle w:val="Heading3"/>
        <w:rPr>
          <w:lang w:val="bg-BG"/>
        </w:rPr>
      </w:pPr>
      <w:r w:rsidRPr="004C2A20">
        <w:t>Example:</w:t>
      </w:r>
    </w:p>
    <w:tbl>
      <w:tblPr>
        <w:tblStyle w:val="TableGrid"/>
        <w:tblW w:w="2581" w:type="dxa"/>
        <w:tblInd w:w="108" w:type="dxa"/>
        <w:tblLook w:val="04A0" w:firstRow="1" w:lastRow="0" w:firstColumn="1" w:lastColumn="0" w:noHBand="0" w:noVBand="1"/>
      </w:tblPr>
      <w:tblGrid>
        <w:gridCol w:w="1305"/>
        <w:gridCol w:w="1276"/>
      </w:tblGrid>
      <w:tr w:rsidR="004C2A20" w:rsidRPr="004C2A20" w14:paraId="379DFC46" w14:textId="77777777" w:rsidTr="00364BD0">
        <w:tc>
          <w:tcPr>
            <w:tcW w:w="1305" w:type="dxa"/>
            <w:shd w:val="clear" w:color="auto" w:fill="D9D9D9" w:themeFill="background1" w:themeFillShade="D9"/>
          </w:tcPr>
          <w:p w14:paraId="7F36B2D5" w14:textId="77777777" w:rsidR="004C2A20" w:rsidRPr="004C2A20" w:rsidRDefault="004C2A20" w:rsidP="00414492">
            <w:pPr>
              <w:jc w:val="center"/>
              <w:rPr>
                <w:b/>
              </w:rPr>
            </w:pPr>
            <w:r w:rsidRPr="004C2A20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70779BB9" w14:textId="77777777" w:rsidR="004C2A20" w:rsidRPr="004C2A20" w:rsidRDefault="004C2A20" w:rsidP="00414492">
            <w:pPr>
              <w:jc w:val="center"/>
              <w:rPr>
                <w:b/>
              </w:rPr>
            </w:pPr>
            <w:r w:rsidRPr="004C2A20">
              <w:rPr>
                <w:b/>
              </w:rPr>
              <w:t>Output</w:t>
            </w:r>
          </w:p>
        </w:tc>
      </w:tr>
      <w:tr w:rsidR="004C2A20" w:rsidRPr="004C2A20" w14:paraId="2F2897A2" w14:textId="77777777" w:rsidTr="00364BD0">
        <w:tc>
          <w:tcPr>
            <w:tcW w:w="1305" w:type="dxa"/>
          </w:tcPr>
          <w:p w14:paraId="42E3CAD8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Lavender</w:t>
            </w:r>
          </w:p>
          <w:p w14:paraId="37E989E6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Herbs</w:t>
            </w:r>
          </w:p>
          <w:p w14:paraId="155C16B2" w14:textId="77777777" w:rsidR="004C2A20" w:rsidRPr="004C2A20" w:rsidRDefault="004C2A20" w:rsidP="00364BD0">
            <w:pPr>
              <w:rPr>
                <w:rFonts w:ascii="Consolas" w:hAnsi="Consolas"/>
                <w:noProof/>
              </w:rPr>
            </w:pPr>
            <w:r w:rsidRPr="004C2A20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1276" w:type="dxa"/>
          </w:tcPr>
          <w:p w14:paraId="08DF71DA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Apple</w:t>
            </w:r>
          </w:p>
          <w:p w14:paraId="7F1F5ABC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Lavender</w:t>
            </w:r>
          </w:p>
          <w:p w14:paraId="70E8D462" w14:textId="77777777" w:rsidR="004C2A20" w:rsidRPr="004C2A20" w:rsidRDefault="004C2A20" w:rsidP="00364BD0">
            <w:pPr>
              <w:rPr>
                <w:rFonts w:ascii="Consolas" w:hAnsi="Consolas"/>
                <w:noProof/>
              </w:rPr>
            </w:pPr>
            <w:r w:rsidRPr="004C2A20">
              <w:rPr>
                <w:rFonts w:ascii="Consolas" w:hAnsi="Consolas"/>
                <w:noProof/>
              </w:rPr>
              <w:t>Herbs</w:t>
            </w:r>
          </w:p>
        </w:tc>
      </w:tr>
    </w:tbl>
    <w:p w14:paraId="434DE836" w14:textId="77777777" w:rsidR="004C2A20" w:rsidRPr="004C2A20" w:rsidRDefault="004C2A20" w:rsidP="004C2A20">
      <w:pPr>
        <w:pStyle w:val="Heading2"/>
        <w:numPr>
          <w:ilvl w:val="0"/>
          <w:numId w:val="40"/>
        </w:numPr>
        <w:tabs>
          <w:tab w:val="left" w:pos="426"/>
        </w:tabs>
        <w:spacing w:before="120" w:after="80"/>
        <w:ind w:left="0" w:firstLine="0"/>
        <w:rPr>
          <w:lang w:val="bg-BG"/>
        </w:rPr>
      </w:pPr>
      <w:r w:rsidRPr="004C2A20">
        <w:t>Count Shampoos by Price</w:t>
      </w:r>
    </w:p>
    <w:p w14:paraId="1ED2289A" w14:textId="77777777" w:rsidR="004C2A20" w:rsidRPr="004C2A20" w:rsidRDefault="004C2A20" w:rsidP="004C2A20">
      <w:pPr>
        <w:rPr>
          <w:lang w:val="bg-BG"/>
        </w:rPr>
      </w:pPr>
      <w:r w:rsidRPr="004C2A20">
        <w:t xml:space="preserve">Create a method that </w:t>
      </w:r>
      <w:r w:rsidRPr="004C2A20">
        <w:rPr>
          <w:rStyle w:val="Strong"/>
        </w:rPr>
        <w:t>counts all shampoos</w:t>
      </w:r>
      <w:r w:rsidRPr="004C2A20">
        <w:t xml:space="preserve"> with </w:t>
      </w:r>
      <w:r w:rsidRPr="004C2A20">
        <w:rPr>
          <w:rStyle w:val="Strong"/>
        </w:rPr>
        <w:t>price lower than a given price</w:t>
      </w:r>
      <w:r w:rsidRPr="004C2A20">
        <w:t>.</w:t>
      </w:r>
    </w:p>
    <w:p w14:paraId="7F6C4C45" w14:textId="77777777" w:rsidR="004C2A20" w:rsidRPr="004C2A20" w:rsidRDefault="004C2A20" w:rsidP="004C2A20">
      <w:pPr>
        <w:pStyle w:val="Heading3"/>
        <w:rPr>
          <w:lang w:val="bg-BG"/>
        </w:rPr>
      </w:pPr>
      <w:r w:rsidRPr="004C2A20">
        <w:t>Example:</w:t>
      </w:r>
    </w:p>
    <w:tbl>
      <w:tblPr>
        <w:tblStyle w:val="TableGrid"/>
        <w:tblW w:w="1730" w:type="dxa"/>
        <w:tblInd w:w="108" w:type="dxa"/>
        <w:tblLook w:val="04A0" w:firstRow="1" w:lastRow="0" w:firstColumn="1" w:lastColumn="0" w:noHBand="0" w:noVBand="1"/>
      </w:tblPr>
      <w:tblGrid>
        <w:gridCol w:w="738"/>
        <w:gridCol w:w="992"/>
      </w:tblGrid>
      <w:tr w:rsidR="004C2A20" w:rsidRPr="004C2A20" w14:paraId="6CD60044" w14:textId="77777777" w:rsidTr="00364BD0">
        <w:tc>
          <w:tcPr>
            <w:tcW w:w="738" w:type="dxa"/>
            <w:shd w:val="clear" w:color="auto" w:fill="D9D9D9" w:themeFill="background1" w:themeFillShade="D9"/>
          </w:tcPr>
          <w:p w14:paraId="78B6F956" w14:textId="77777777" w:rsidR="004C2A20" w:rsidRPr="004C2A20" w:rsidRDefault="004C2A20" w:rsidP="00364BD0">
            <w:pPr>
              <w:rPr>
                <w:b/>
              </w:rPr>
            </w:pPr>
            <w:r w:rsidRPr="004C2A2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E884544" w14:textId="77777777" w:rsidR="004C2A20" w:rsidRPr="004C2A20" w:rsidRDefault="004C2A20" w:rsidP="00364BD0">
            <w:pPr>
              <w:rPr>
                <w:b/>
              </w:rPr>
            </w:pPr>
            <w:r w:rsidRPr="004C2A20">
              <w:rPr>
                <w:b/>
              </w:rPr>
              <w:t>Output</w:t>
            </w:r>
          </w:p>
        </w:tc>
      </w:tr>
      <w:tr w:rsidR="004C2A20" w:rsidRPr="004C2A20" w14:paraId="42F51340" w14:textId="77777777" w:rsidTr="00364BD0">
        <w:tc>
          <w:tcPr>
            <w:tcW w:w="738" w:type="dxa"/>
          </w:tcPr>
          <w:p w14:paraId="68D5243E" w14:textId="77777777" w:rsidR="004C2A20" w:rsidRPr="004C2A20" w:rsidRDefault="004C2A20" w:rsidP="00364BD0">
            <w:pPr>
              <w:rPr>
                <w:rFonts w:ascii="Consolas" w:hAnsi="Consolas"/>
                <w:noProof/>
              </w:rPr>
            </w:pPr>
            <w:r w:rsidRPr="004C2A20">
              <w:rPr>
                <w:rFonts w:ascii="Consolas" w:hAnsi="Consolas"/>
                <w:noProof/>
              </w:rPr>
              <w:t>8.50</w:t>
            </w:r>
          </w:p>
        </w:tc>
        <w:tc>
          <w:tcPr>
            <w:tcW w:w="992" w:type="dxa"/>
          </w:tcPr>
          <w:p w14:paraId="53DC3BF5" w14:textId="77777777" w:rsidR="004C2A20" w:rsidRPr="004C2A20" w:rsidRDefault="004C2A20" w:rsidP="00364BD0">
            <w:pPr>
              <w:rPr>
                <w:rFonts w:ascii="Consolas" w:hAnsi="Consolas"/>
                <w:noProof/>
              </w:rPr>
            </w:pPr>
            <w:r w:rsidRPr="004C2A20">
              <w:rPr>
                <w:rFonts w:ascii="Consolas" w:hAnsi="Consolas"/>
                <w:noProof/>
              </w:rPr>
              <w:t>15</w:t>
            </w:r>
          </w:p>
        </w:tc>
      </w:tr>
    </w:tbl>
    <w:p w14:paraId="4EF051A5" w14:textId="77777777" w:rsidR="004C2A20" w:rsidRPr="00414492" w:rsidRDefault="004C2A20" w:rsidP="00414492">
      <w:pPr>
        <w:pStyle w:val="Heading2"/>
        <w:numPr>
          <w:ilvl w:val="0"/>
          <w:numId w:val="0"/>
        </w:numPr>
        <w:ind w:left="360" w:hanging="360"/>
      </w:pPr>
      <w:r w:rsidRPr="00414492">
        <w:lastRenderedPageBreak/>
        <w:t>JPQL Querying</w:t>
      </w:r>
    </w:p>
    <w:p w14:paraId="74790725" w14:textId="77777777" w:rsidR="004C2A20" w:rsidRPr="004C2A20" w:rsidRDefault="004C2A20" w:rsidP="004C2A20">
      <w:pPr>
        <w:pStyle w:val="Heading2"/>
        <w:numPr>
          <w:ilvl w:val="0"/>
          <w:numId w:val="40"/>
        </w:numPr>
        <w:tabs>
          <w:tab w:val="left" w:pos="426"/>
        </w:tabs>
        <w:spacing w:before="120" w:after="80"/>
        <w:ind w:left="0" w:firstLine="0"/>
        <w:rPr>
          <w:lang w:val="bg-BG"/>
        </w:rPr>
      </w:pPr>
      <w:r w:rsidRPr="004C2A20">
        <w:t>Select Shampoos by Ingredients</w:t>
      </w:r>
    </w:p>
    <w:p w14:paraId="62141F55" w14:textId="77777777" w:rsidR="004C2A20" w:rsidRPr="004C2A20" w:rsidRDefault="004C2A20" w:rsidP="004C2A20">
      <w:pPr>
        <w:rPr>
          <w:lang w:val="bg-BG"/>
        </w:rPr>
      </w:pPr>
      <w:r w:rsidRPr="004C2A20">
        <w:t xml:space="preserve">Create a method that selects all </w:t>
      </w:r>
      <w:r w:rsidRPr="004C2A20">
        <w:rPr>
          <w:rStyle w:val="Strong"/>
        </w:rPr>
        <w:t>shampoos</w:t>
      </w:r>
      <w:r w:rsidRPr="004C2A20">
        <w:t xml:space="preserve"> </w:t>
      </w:r>
      <w:r w:rsidRPr="004C2A20">
        <w:rPr>
          <w:rStyle w:val="Strong"/>
        </w:rPr>
        <w:t xml:space="preserve">with ingredients </w:t>
      </w:r>
      <w:r w:rsidRPr="004C2A20">
        <w:t>included</w:t>
      </w:r>
      <w:r w:rsidRPr="004C2A20">
        <w:rPr>
          <w:rStyle w:val="Strong"/>
        </w:rPr>
        <w:t xml:space="preserve"> </w:t>
      </w:r>
      <w:r w:rsidRPr="004C2A20">
        <w:t>in a</w:t>
      </w:r>
      <w:r w:rsidRPr="004C2A20">
        <w:rPr>
          <w:rStyle w:val="Strong"/>
        </w:rPr>
        <w:t xml:space="preserve"> given list</w:t>
      </w:r>
      <w:r w:rsidRPr="004C2A20">
        <w:t>.</w:t>
      </w:r>
    </w:p>
    <w:p w14:paraId="3902FAB0" w14:textId="77777777" w:rsidR="004C2A20" w:rsidRPr="004C2A20" w:rsidRDefault="004C2A20" w:rsidP="004C2A20">
      <w:pPr>
        <w:pStyle w:val="Heading3"/>
        <w:rPr>
          <w:lang w:val="bg-BG"/>
        </w:rPr>
      </w:pPr>
      <w:r w:rsidRPr="004C2A20">
        <w:t>Exampl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52"/>
        <w:gridCol w:w="6264"/>
      </w:tblGrid>
      <w:tr w:rsidR="004C2A20" w:rsidRPr="004C2A20" w14:paraId="6B251569" w14:textId="77777777" w:rsidTr="00364BD0">
        <w:tc>
          <w:tcPr>
            <w:tcW w:w="0" w:type="auto"/>
            <w:shd w:val="clear" w:color="auto" w:fill="D9D9D9" w:themeFill="background1" w:themeFillShade="D9"/>
          </w:tcPr>
          <w:p w14:paraId="4258009D" w14:textId="77777777" w:rsidR="004C2A20" w:rsidRPr="004C2A20" w:rsidRDefault="004C2A20" w:rsidP="00414492">
            <w:pPr>
              <w:jc w:val="center"/>
              <w:rPr>
                <w:b/>
              </w:rPr>
            </w:pPr>
            <w:r w:rsidRPr="004C2A2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51C563C" w14:textId="77777777" w:rsidR="004C2A20" w:rsidRPr="004C2A20" w:rsidRDefault="004C2A20" w:rsidP="00414492">
            <w:pPr>
              <w:jc w:val="center"/>
              <w:rPr>
                <w:b/>
              </w:rPr>
            </w:pPr>
            <w:r w:rsidRPr="004C2A20">
              <w:rPr>
                <w:b/>
              </w:rPr>
              <w:t>Output</w:t>
            </w:r>
          </w:p>
        </w:tc>
      </w:tr>
      <w:tr w:rsidR="004C2A20" w:rsidRPr="004C2A20" w14:paraId="7C4995D6" w14:textId="77777777" w:rsidTr="00364BD0">
        <w:tc>
          <w:tcPr>
            <w:tcW w:w="0" w:type="auto"/>
          </w:tcPr>
          <w:p w14:paraId="08B34047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Berry</w:t>
            </w:r>
          </w:p>
          <w:p w14:paraId="5FB5A341" w14:textId="77777777" w:rsidR="004C2A20" w:rsidRPr="004C2A20" w:rsidRDefault="004C2A20" w:rsidP="00364BD0">
            <w:pPr>
              <w:rPr>
                <w:rFonts w:ascii="Consolas" w:hAnsi="Consolas"/>
                <w:noProof/>
              </w:rPr>
            </w:pPr>
            <w:r w:rsidRPr="004C2A20">
              <w:rPr>
                <w:rFonts w:ascii="Consolas" w:hAnsi="Consolas"/>
                <w:noProof/>
              </w:rPr>
              <w:t>Mineral-Collagen</w:t>
            </w:r>
          </w:p>
        </w:tc>
        <w:tc>
          <w:tcPr>
            <w:tcW w:w="0" w:type="auto"/>
          </w:tcPr>
          <w:p w14:paraId="73B093C0" w14:textId="77777777" w:rsidR="006B725D" w:rsidRPr="006B725D" w:rsidRDefault="006B725D" w:rsidP="006B725D">
            <w:pPr>
              <w:rPr>
                <w:rFonts w:ascii="Consolas" w:hAnsi="Consolas"/>
                <w:noProof/>
              </w:rPr>
            </w:pPr>
            <w:r w:rsidRPr="006B725D">
              <w:rPr>
                <w:rFonts w:ascii="Consolas" w:hAnsi="Consolas"/>
                <w:noProof/>
              </w:rPr>
              <w:t>Color Protection &amp; Radiance</w:t>
            </w:r>
          </w:p>
          <w:p w14:paraId="58212FA6" w14:textId="77777777" w:rsidR="006B725D" w:rsidRPr="006B725D" w:rsidRDefault="006B725D" w:rsidP="006B725D">
            <w:pPr>
              <w:rPr>
                <w:rFonts w:ascii="Consolas" w:hAnsi="Consolas"/>
                <w:noProof/>
              </w:rPr>
            </w:pPr>
            <w:r w:rsidRPr="006B725D">
              <w:rPr>
                <w:rFonts w:ascii="Consolas" w:hAnsi="Consolas"/>
                <w:noProof/>
              </w:rPr>
              <w:t>Fresh it Up!</w:t>
            </w:r>
          </w:p>
          <w:p w14:paraId="0C2DD9BC" w14:textId="77777777" w:rsidR="006B725D" w:rsidRPr="006B725D" w:rsidRDefault="006B725D" w:rsidP="006B725D">
            <w:pPr>
              <w:rPr>
                <w:rFonts w:ascii="Consolas" w:hAnsi="Consolas"/>
                <w:noProof/>
              </w:rPr>
            </w:pPr>
            <w:r w:rsidRPr="006B725D">
              <w:rPr>
                <w:rFonts w:ascii="Consolas" w:hAnsi="Consolas"/>
                <w:noProof/>
              </w:rPr>
              <w:t>Nectar Nutrition</w:t>
            </w:r>
          </w:p>
          <w:p w14:paraId="5606C063" w14:textId="77777777" w:rsidR="006B725D" w:rsidRPr="006B725D" w:rsidRDefault="006B725D" w:rsidP="006B725D">
            <w:pPr>
              <w:rPr>
                <w:rFonts w:ascii="Consolas" w:hAnsi="Consolas"/>
                <w:noProof/>
              </w:rPr>
            </w:pPr>
            <w:r w:rsidRPr="006B725D">
              <w:rPr>
                <w:rFonts w:ascii="Consolas" w:hAnsi="Consolas"/>
                <w:noProof/>
              </w:rPr>
              <w:t>Superfruit Nutrition</w:t>
            </w:r>
          </w:p>
          <w:p w14:paraId="5C0F6D8E" w14:textId="77777777" w:rsidR="006B725D" w:rsidRPr="006B725D" w:rsidRDefault="006B725D" w:rsidP="006B725D">
            <w:pPr>
              <w:rPr>
                <w:rFonts w:ascii="Consolas" w:hAnsi="Consolas"/>
                <w:noProof/>
              </w:rPr>
            </w:pPr>
            <w:r w:rsidRPr="006B725D">
              <w:rPr>
                <w:rFonts w:ascii="Consolas" w:hAnsi="Consolas"/>
                <w:noProof/>
              </w:rPr>
              <w:t>Nature Moments Mediterranean Olive Oil &amp; Aloe Vera</w:t>
            </w:r>
          </w:p>
          <w:p w14:paraId="56EAC763" w14:textId="77777777" w:rsidR="006B725D" w:rsidRPr="006B725D" w:rsidRDefault="006B725D" w:rsidP="006B725D">
            <w:pPr>
              <w:rPr>
                <w:rFonts w:ascii="Consolas" w:hAnsi="Consolas"/>
                <w:noProof/>
              </w:rPr>
            </w:pPr>
            <w:r w:rsidRPr="006B725D">
              <w:rPr>
                <w:rFonts w:ascii="Consolas" w:hAnsi="Consolas"/>
                <w:noProof/>
              </w:rPr>
              <w:t>Volume &amp; Fullness Lavender</w:t>
            </w:r>
          </w:p>
          <w:p w14:paraId="5F7A9240" w14:textId="07F002E6" w:rsidR="004C2A20" w:rsidRPr="004C2A20" w:rsidRDefault="006B725D" w:rsidP="006B725D">
            <w:pPr>
              <w:rPr>
                <w:rFonts w:ascii="Consolas" w:hAnsi="Consolas"/>
                <w:noProof/>
              </w:rPr>
            </w:pPr>
            <w:r w:rsidRPr="006B725D">
              <w:rPr>
                <w:rFonts w:ascii="Consolas" w:hAnsi="Consolas"/>
                <w:noProof/>
              </w:rPr>
              <w:t>Keratin Strong</w:t>
            </w:r>
          </w:p>
        </w:tc>
      </w:tr>
    </w:tbl>
    <w:p w14:paraId="2E0624DC" w14:textId="77777777" w:rsidR="004C2A20" w:rsidRPr="004C2A20" w:rsidRDefault="004C2A20" w:rsidP="004C2A20">
      <w:pPr>
        <w:pStyle w:val="Heading2"/>
        <w:numPr>
          <w:ilvl w:val="0"/>
          <w:numId w:val="40"/>
        </w:numPr>
        <w:tabs>
          <w:tab w:val="left" w:pos="426"/>
        </w:tabs>
        <w:spacing w:before="120" w:after="80"/>
        <w:ind w:left="0" w:firstLine="0"/>
        <w:rPr>
          <w:lang w:val="bg-BG"/>
        </w:rPr>
      </w:pPr>
      <w:r w:rsidRPr="004C2A20">
        <w:t>Select Shampoos by Ingredients Count</w:t>
      </w:r>
    </w:p>
    <w:p w14:paraId="3CC0D7FA" w14:textId="77777777" w:rsidR="004C2A20" w:rsidRPr="004C2A20" w:rsidRDefault="004C2A20" w:rsidP="004C2A20">
      <w:pPr>
        <w:rPr>
          <w:lang w:val="bg-BG"/>
        </w:rPr>
      </w:pPr>
      <w:r w:rsidRPr="004C2A20">
        <w:t xml:space="preserve">Create a method that selects all </w:t>
      </w:r>
      <w:r w:rsidRPr="004C2A20">
        <w:rPr>
          <w:rStyle w:val="Strong"/>
        </w:rPr>
        <w:t>shampoos</w:t>
      </w:r>
      <w:r w:rsidRPr="004C2A20">
        <w:t xml:space="preserve"> </w:t>
      </w:r>
      <w:r w:rsidRPr="004C2A20">
        <w:rPr>
          <w:rStyle w:val="Strong"/>
        </w:rPr>
        <w:t>with ingredients less than a given number</w:t>
      </w:r>
      <w:r w:rsidRPr="004C2A20">
        <w:t>.</w:t>
      </w:r>
    </w:p>
    <w:p w14:paraId="4D2A534F" w14:textId="77777777" w:rsidR="004C2A20" w:rsidRPr="004C2A20" w:rsidRDefault="004C2A20" w:rsidP="004C2A20">
      <w:pPr>
        <w:pStyle w:val="Heading3"/>
        <w:rPr>
          <w:lang w:val="bg-BG"/>
        </w:rPr>
      </w:pPr>
      <w:r w:rsidRPr="004C2A20">
        <w:t>Example:</w:t>
      </w:r>
    </w:p>
    <w:tbl>
      <w:tblPr>
        <w:tblStyle w:val="TableGrid"/>
        <w:tblW w:w="4565" w:type="dxa"/>
        <w:tblInd w:w="108" w:type="dxa"/>
        <w:tblLook w:val="04A0" w:firstRow="1" w:lastRow="0" w:firstColumn="1" w:lastColumn="0" w:noHBand="0" w:noVBand="1"/>
      </w:tblPr>
      <w:tblGrid>
        <w:gridCol w:w="706"/>
        <w:gridCol w:w="3859"/>
      </w:tblGrid>
      <w:tr w:rsidR="004C2A20" w:rsidRPr="004C2A20" w14:paraId="74868C00" w14:textId="77777777" w:rsidTr="00364BD0">
        <w:tc>
          <w:tcPr>
            <w:tcW w:w="706" w:type="dxa"/>
            <w:shd w:val="clear" w:color="auto" w:fill="D9D9D9" w:themeFill="background1" w:themeFillShade="D9"/>
          </w:tcPr>
          <w:p w14:paraId="6BCACE18" w14:textId="77777777" w:rsidR="004C2A20" w:rsidRPr="004C2A20" w:rsidRDefault="004C2A20" w:rsidP="00414492">
            <w:pPr>
              <w:jc w:val="center"/>
              <w:rPr>
                <w:b/>
              </w:rPr>
            </w:pPr>
            <w:r w:rsidRPr="004C2A20">
              <w:rPr>
                <w:b/>
              </w:rPr>
              <w:t>Input</w:t>
            </w:r>
          </w:p>
        </w:tc>
        <w:tc>
          <w:tcPr>
            <w:tcW w:w="3859" w:type="dxa"/>
            <w:shd w:val="clear" w:color="auto" w:fill="D9D9D9" w:themeFill="background1" w:themeFillShade="D9"/>
          </w:tcPr>
          <w:p w14:paraId="5E516B19" w14:textId="77777777" w:rsidR="004C2A20" w:rsidRPr="004C2A20" w:rsidRDefault="004C2A20" w:rsidP="00414492">
            <w:pPr>
              <w:jc w:val="center"/>
              <w:rPr>
                <w:b/>
              </w:rPr>
            </w:pPr>
            <w:r w:rsidRPr="004C2A20">
              <w:rPr>
                <w:b/>
              </w:rPr>
              <w:t>Output</w:t>
            </w:r>
          </w:p>
        </w:tc>
      </w:tr>
      <w:tr w:rsidR="004C2A20" w:rsidRPr="004C2A20" w14:paraId="12FB566E" w14:textId="77777777" w:rsidTr="00364BD0">
        <w:tc>
          <w:tcPr>
            <w:tcW w:w="706" w:type="dxa"/>
          </w:tcPr>
          <w:p w14:paraId="68B5C7BF" w14:textId="77777777" w:rsidR="004C2A20" w:rsidRPr="004C2A20" w:rsidRDefault="004C2A20" w:rsidP="00364BD0">
            <w:pPr>
              <w:rPr>
                <w:rFonts w:ascii="Consolas" w:hAnsi="Consolas"/>
                <w:noProof/>
              </w:rPr>
            </w:pPr>
            <w:r w:rsidRPr="004C2A2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859" w:type="dxa"/>
          </w:tcPr>
          <w:p w14:paraId="20BCCC05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Moroccan Argan Oil &amp; Macadamia</w:t>
            </w:r>
          </w:p>
          <w:p w14:paraId="05EBA94C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Volume &amp; Fullness Lavender</w:t>
            </w:r>
          </w:p>
          <w:p w14:paraId="3CCA750B" w14:textId="77777777" w:rsidR="004C2A20" w:rsidRPr="004C2A20" w:rsidRDefault="004C2A20" w:rsidP="00364BD0">
            <w:pPr>
              <w:rPr>
                <w:rFonts w:ascii="Consolas" w:hAnsi="Consolas"/>
                <w:lang w:val="bg-BG"/>
              </w:rPr>
            </w:pPr>
            <w:r w:rsidRPr="004C2A20">
              <w:rPr>
                <w:rFonts w:ascii="Consolas" w:hAnsi="Consolas"/>
                <w:noProof/>
              </w:rPr>
              <w:t>Sea Buckthorn Vital</w:t>
            </w:r>
          </w:p>
          <w:p w14:paraId="3DF8F5D2" w14:textId="77777777" w:rsidR="004C2A20" w:rsidRPr="004C2A20" w:rsidRDefault="004C2A20" w:rsidP="00364BD0">
            <w:pPr>
              <w:rPr>
                <w:rFonts w:ascii="Consolas" w:hAnsi="Consolas"/>
                <w:noProof/>
              </w:rPr>
            </w:pPr>
            <w:r w:rsidRPr="004C2A20">
              <w:rPr>
                <w:rFonts w:ascii="Consolas" w:hAnsi="Consolas"/>
                <w:noProof/>
              </w:rPr>
              <w:t>Active-Caffeine</w:t>
            </w:r>
          </w:p>
        </w:tc>
      </w:tr>
    </w:tbl>
    <w:p w14:paraId="684161F9" w14:textId="24244573" w:rsidR="004C2A20" w:rsidRPr="004C2A20" w:rsidRDefault="004C2A20" w:rsidP="00414492">
      <w:pPr>
        <w:pStyle w:val="Heading2"/>
        <w:numPr>
          <w:ilvl w:val="0"/>
          <w:numId w:val="40"/>
        </w:numPr>
        <w:rPr>
          <w:lang w:val="bg-BG"/>
        </w:rPr>
      </w:pPr>
      <w:r w:rsidRPr="004C2A20">
        <w:t>Delete Ingredients by Name</w:t>
      </w:r>
    </w:p>
    <w:p w14:paraId="2F586C2B" w14:textId="77777777" w:rsidR="004C2A20" w:rsidRPr="004C2A20" w:rsidRDefault="004C2A20" w:rsidP="004C2A20">
      <w:pPr>
        <w:rPr>
          <w:lang w:val="bg-BG"/>
        </w:rPr>
      </w:pPr>
      <w:r w:rsidRPr="004C2A20">
        <w:t xml:space="preserve">Create a method that </w:t>
      </w:r>
      <w:r w:rsidRPr="004C2A20">
        <w:rPr>
          <w:rStyle w:val="Strong"/>
        </w:rPr>
        <w:t>deletes ingredients by a given name</w:t>
      </w:r>
      <w:r w:rsidRPr="004C2A20">
        <w:t>. Use named query.</w:t>
      </w:r>
    </w:p>
    <w:p w14:paraId="6E3A77DF" w14:textId="22048D0E" w:rsidR="004C2A20" w:rsidRPr="004C2A20" w:rsidRDefault="004C2A20" w:rsidP="00717621">
      <w:pPr>
        <w:pStyle w:val="Heading2"/>
        <w:numPr>
          <w:ilvl w:val="0"/>
          <w:numId w:val="40"/>
        </w:numPr>
        <w:rPr>
          <w:lang w:val="bg-BG"/>
        </w:rPr>
      </w:pPr>
      <w:r w:rsidRPr="004C2A20">
        <w:t>Update Ingredients by Price</w:t>
      </w:r>
    </w:p>
    <w:p w14:paraId="5415A670" w14:textId="77777777" w:rsidR="004C2A20" w:rsidRPr="004C2A20" w:rsidRDefault="004C2A20" w:rsidP="004C2A20">
      <w:pPr>
        <w:rPr>
          <w:lang w:val="bg-BG"/>
        </w:rPr>
      </w:pPr>
      <w:r w:rsidRPr="004C2A20">
        <w:t xml:space="preserve">Create a method that </w:t>
      </w:r>
      <w:r w:rsidRPr="004C2A20">
        <w:rPr>
          <w:rStyle w:val="Strong"/>
        </w:rPr>
        <w:t>increases the price of all ingredients by 10%</w:t>
      </w:r>
      <w:r w:rsidRPr="004C2A20">
        <w:t>. Use named query.</w:t>
      </w:r>
    </w:p>
    <w:p w14:paraId="5D9EFD6A" w14:textId="77777777" w:rsidR="004C2A20" w:rsidRPr="004C2A20" w:rsidRDefault="004C2A20" w:rsidP="004C2A20">
      <w:pPr>
        <w:pStyle w:val="Heading2"/>
        <w:numPr>
          <w:ilvl w:val="0"/>
          <w:numId w:val="40"/>
        </w:numPr>
        <w:tabs>
          <w:tab w:val="left" w:pos="567"/>
        </w:tabs>
        <w:spacing w:before="120" w:after="80"/>
        <w:ind w:left="0" w:firstLine="0"/>
        <w:rPr>
          <w:lang w:val="bg-BG"/>
        </w:rPr>
      </w:pPr>
      <w:r w:rsidRPr="004C2A20">
        <w:t>Update Ingredients by Names</w:t>
      </w:r>
    </w:p>
    <w:p w14:paraId="376CA679" w14:textId="77777777" w:rsidR="004C2A20" w:rsidRPr="004C2A20" w:rsidRDefault="004C2A20" w:rsidP="004C2A20">
      <w:pPr>
        <w:rPr>
          <w:lang w:val="bg-BG"/>
        </w:rPr>
      </w:pPr>
      <w:r w:rsidRPr="004C2A20">
        <w:t xml:space="preserve">Create a method that </w:t>
      </w:r>
      <w:r w:rsidRPr="004C2A20">
        <w:rPr>
          <w:rStyle w:val="Strong"/>
        </w:rPr>
        <w:t>updates the price</w:t>
      </w:r>
      <w:r w:rsidRPr="004C2A20">
        <w:t xml:space="preserve"> of all ingredients, which names are in a given list.</w:t>
      </w:r>
    </w:p>
    <w:p w14:paraId="5E3B3710" w14:textId="77777777" w:rsidR="004C2A20" w:rsidRPr="004C2A20" w:rsidRDefault="004C2A20" w:rsidP="004C2A20">
      <w:pPr>
        <w:rPr>
          <w:lang w:val="bg-BG"/>
        </w:rPr>
      </w:pPr>
    </w:p>
    <w:p w14:paraId="592EBD29" w14:textId="51658AA2" w:rsidR="00640502" w:rsidRPr="004C2A20" w:rsidRDefault="00640502" w:rsidP="004C2A20">
      <w:pPr>
        <w:rPr>
          <w:lang w:val="bg-BG"/>
        </w:rPr>
      </w:pPr>
    </w:p>
    <w:sectPr w:rsidR="00640502" w:rsidRPr="004C2A20" w:rsidSect="00623DD2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440988" w14:textId="77777777" w:rsidR="002F5FF0" w:rsidRDefault="002F5FF0" w:rsidP="008068A2">
      <w:pPr>
        <w:spacing w:after="0" w:line="240" w:lineRule="auto"/>
      </w:pPr>
      <w:r>
        <w:separator/>
      </w:r>
    </w:p>
  </w:endnote>
  <w:endnote w:type="continuationSeparator" w:id="0">
    <w:p w14:paraId="2295790C" w14:textId="77777777" w:rsidR="002F5FF0" w:rsidRDefault="002F5F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B92714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9E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9E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B92714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9E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9E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7F6F02" w14:textId="77777777" w:rsidR="002F5FF0" w:rsidRDefault="002F5FF0" w:rsidP="008068A2">
      <w:pPr>
        <w:spacing w:after="0" w:line="240" w:lineRule="auto"/>
      </w:pPr>
      <w:r>
        <w:separator/>
      </w:r>
    </w:p>
  </w:footnote>
  <w:footnote w:type="continuationSeparator" w:id="0">
    <w:p w14:paraId="12C7D341" w14:textId="77777777" w:rsidR="002F5FF0" w:rsidRDefault="002F5F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C0005A88"/>
    <w:lvl w:ilvl="0" w:tplc="816C93AA">
      <w:start w:val="1"/>
      <w:numFmt w:val="decimal"/>
      <w:lvlText w:val="%1."/>
      <w:lvlJc w:val="left"/>
      <w:pPr>
        <w:ind w:left="360" w:hanging="360"/>
      </w:pPr>
      <w:rPr>
        <w:rFonts w:asciiTheme="minorHAnsi" w:eastAsiaTheme="majorEastAsia" w:hAnsiTheme="minorHAnsi" w:cstheme="majorBidi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3296929">
    <w:abstractNumId w:val="0"/>
  </w:num>
  <w:num w:numId="2" w16cid:durableId="493880899">
    <w:abstractNumId w:val="39"/>
  </w:num>
  <w:num w:numId="3" w16cid:durableId="507788162">
    <w:abstractNumId w:val="8"/>
  </w:num>
  <w:num w:numId="4" w16cid:durableId="791023952">
    <w:abstractNumId w:val="25"/>
  </w:num>
  <w:num w:numId="5" w16cid:durableId="779758652">
    <w:abstractNumId w:val="26"/>
  </w:num>
  <w:num w:numId="6" w16cid:durableId="794713055">
    <w:abstractNumId w:val="30"/>
  </w:num>
  <w:num w:numId="7" w16cid:durableId="2067490878">
    <w:abstractNumId w:val="3"/>
  </w:num>
  <w:num w:numId="8" w16cid:durableId="310986595">
    <w:abstractNumId w:val="7"/>
  </w:num>
  <w:num w:numId="9" w16cid:durableId="1953054193">
    <w:abstractNumId w:val="23"/>
  </w:num>
  <w:num w:numId="10" w16cid:durableId="199649209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4380109">
    <w:abstractNumId w:val="4"/>
  </w:num>
  <w:num w:numId="12" w16cid:durableId="1088311069">
    <w:abstractNumId w:val="19"/>
  </w:num>
  <w:num w:numId="13" w16cid:durableId="777677036">
    <w:abstractNumId w:val="1"/>
  </w:num>
  <w:num w:numId="14" w16cid:durableId="2040623200">
    <w:abstractNumId w:val="29"/>
  </w:num>
  <w:num w:numId="15" w16cid:durableId="1879006642">
    <w:abstractNumId w:val="9"/>
  </w:num>
  <w:num w:numId="16" w16cid:durableId="1021778013">
    <w:abstractNumId w:val="34"/>
  </w:num>
  <w:num w:numId="17" w16cid:durableId="602953122">
    <w:abstractNumId w:val="24"/>
  </w:num>
  <w:num w:numId="18" w16cid:durableId="1281567633">
    <w:abstractNumId w:val="38"/>
  </w:num>
  <w:num w:numId="19" w16cid:durableId="561336139">
    <w:abstractNumId w:val="31"/>
  </w:num>
  <w:num w:numId="20" w16cid:durableId="1021055624">
    <w:abstractNumId w:val="18"/>
  </w:num>
  <w:num w:numId="21" w16cid:durableId="1592078716">
    <w:abstractNumId w:val="28"/>
  </w:num>
  <w:num w:numId="22" w16cid:durableId="728844205">
    <w:abstractNumId w:val="11"/>
  </w:num>
  <w:num w:numId="23" w16cid:durableId="1621037486">
    <w:abstractNumId w:val="14"/>
  </w:num>
  <w:num w:numId="24" w16cid:durableId="997416259">
    <w:abstractNumId w:val="2"/>
  </w:num>
  <w:num w:numId="25" w16cid:durableId="1556315080">
    <w:abstractNumId w:val="6"/>
  </w:num>
  <w:num w:numId="26" w16cid:durableId="1739016778">
    <w:abstractNumId w:val="16"/>
  </w:num>
  <w:num w:numId="27" w16cid:durableId="466167253">
    <w:abstractNumId w:val="33"/>
  </w:num>
  <w:num w:numId="28" w16cid:durableId="548153943">
    <w:abstractNumId w:val="17"/>
  </w:num>
  <w:num w:numId="29" w16cid:durableId="881015634">
    <w:abstractNumId w:val="37"/>
  </w:num>
  <w:num w:numId="30" w16cid:durableId="1412387274">
    <w:abstractNumId w:val="20"/>
  </w:num>
  <w:num w:numId="31" w16cid:durableId="2122798562">
    <w:abstractNumId w:val="10"/>
  </w:num>
  <w:num w:numId="32" w16cid:durableId="1644041846">
    <w:abstractNumId w:val="32"/>
  </w:num>
  <w:num w:numId="33" w16cid:durableId="239221068">
    <w:abstractNumId w:val="35"/>
  </w:num>
  <w:num w:numId="34" w16cid:durableId="450588305">
    <w:abstractNumId w:val="22"/>
  </w:num>
  <w:num w:numId="35" w16cid:durableId="1205023927">
    <w:abstractNumId w:val="36"/>
  </w:num>
  <w:num w:numId="36" w16cid:durableId="1188180134">
    <w:abstractNumId w:val="5"/>
  </w:num>
  <w:num w:numId="37" w16cid:durableId="671882616">
    <w:abstractNumId w:val="21"/>
  </w:num>
  <w:num w:numId="38" w16cid:durableId="651713944">
    <w:abstractNumId w:val="13"/>
  </w:num>
  <w:num w:numId="39" w16cid:durableId="436753829">
    <w:abstractNumId w:val="27"/>
  </w:num>
  <w:num w:numId="40" w16cid:durableId="19898174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jSxNDY1M7UwMbRQ0lEKTi0uzszPAykwqgUAwzZXS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19EC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6A7D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3B2B"/>
    <w:rsid w:val="00202683"/>
    <w:rsid w:val="00215FCE"/>
    <w:rsid w:val="002326A7"/>
    <w:rsid w:val="00232E7D"/>
    <w:rsid w:val="00264287"/>
    <w:rsid w:val="0026589D"/>
    <w:rsid w:val="002664E1"/>
    <w:rsid w:val="002674C4"/>
    <w:rsid w:val="00273C75"/>
    <w:rsid w:val="002819B5"/>
    <w:rsid w:val="002853F4"/>
    <w:rsid w:val="00285941"/>
    <w:rsid w:val="002A2D2D"/>
    <w:rsid w:val="002C539D"/>
    <w:rsid w:val="002C71C6"/>
    <w:rsid w:val="002D07CA"/>
    <w:rsid w:val="002F5FF0"/>
    <w:rsid w:val="00305122"/>
    <w:rsid w:val="003230CF"/>
    <w:rsid w:val="0033212E"/>
    <w:rsid w:val="0033490F"/>
    <w:rsid w:val="003602F2"/>
    <w:rsid w:val="0037568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4E2"/>
    <w:rsid w:val="003E2A3C"/>
    <w:rsid w:val="003E2F33"/>
    <w:rsid w:val="003E6BFB"/>
    <w:rsid w:val="003F1864"/>
    <w:rsid w:val="0041081C"/>
    <w:rsid w:val="00414492"/>
    <w:rsid w:val="004311CA"/>
    <w:rsid w:val="00471F5B"/>
    <w:rsid w:val="0047331A"/>
    <w:rsid w:val="0047640B"/>
    <w:rsid w:val="0047644B"/>
    <w:rsid w:val="00476D4B"/>
    <w:rsid w:val="00491748"/>
    <w:rsid w:val="004A7E77"/>
    <w:rsid w:val="004B0253"/>
    <w:rsid w:val="004C0A80"/>
    <w:rsid w:val="004C2A2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154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DD2"/>
    <w:rsid w:val="00624212"/>
    <w:rsid w:val="006242A9"/>
    <w:rsid w:val="00624DCF"/>
    <w:rsid w:val="0063342B"/>
    <w:rsid w:val="00640502"/>
    <w:rsid w:val="00644D27"/>
    <w:rsid w:val="00647333"/>
    <w:rsid w:val="006640AE"/>
    <w:rsid w:val="00670041"/>
    <w:rsid w:val="00671FE2"/>
    <w:rsid w:val="00686C0C"/>
    <w:rsid w:val="00695634"/>
    <w:rsid w:val="006A2531"/>
    <w:rsid w:val="006B725D"/>
    <w:rsid w:val="006B79D6"/>
    <w:rsid w:val="006D239A"/>
    <w:rsid w:val="006E0261"/>
    <w:rsid w:val="006E1302"/>
    <w:rsid w:val="006E2245"/>
    <w:rsid w:val="006E55B4"/>
    <w:rsid w:val="006E7E50"/>
    <w:rsid w:val="00704432"/>
    <w:rsid w:val="007051DF"/>
    <w:rsid w:val="00717621"/>
    <w:rsid w:val="00724DA4"/>
    <w:rsid w:val="007345B5"/>
    <w:rsid w:val="00763912"/>
    <w:rsid w:val="00774E44"/>
    <w:rsid w:val="00785258"/>
    <w:rsid w:val="00791F02"/>
    <w:rsid w:val="0079324A"/>
    <w:rsid w:val="00794EEE"/>
    <w:rsid w:val="007A5B34"/>
    <w:rsid w:val="007A635E"/>
    <w:rsid w:val="007B3686"/>
    <w:rsid w:val="007C2C37"/>
    <w:rsid w:val="007C3E81"/>
    <w:rsid w:val="007C42AC"/>
    <w:rsid w:val="007D742F"/>
    <w:rsid w:val="007E0960"/>
    <w:rsid w:val="007E4E4F"/>
    <w:rsid w:val="007E6003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AF4"/>
    <w:rsid w:val="009B4FB4"/>
    <w:rsid w:val="009C0C39"/>
    <w:rsid w:val="009D1805"/>
    <w:rsid w:val="009E1A09"/>
    <w:rsid w:val="009F2757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195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6B2D"/>
    <w:rsid w:val="00BB05FA"/>
    <w:rsid w:val="00BB5B10"/>
    <w:rsid w:val="00BC56D6"/>
    <w:rsid w:val="00BC6B18"/>
    <w:rsid w:val="00BE399E"/>
    <w:rsid w:val="00BF1775"/>
    <w:rsid w:val="00BF201D"/>
    <w:rsid w:val="00C01BA5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5B07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44D1"/>
    <w:rsid w:val="00DD55F0"/>
    <w:rsid w:val="00DD7BB2"/>
    <w:rsid w:val="00DE1B8E"/>
    <w:rsid w:val="00DE7F1D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943"/>
    <w:rsid w:val="00EF55D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F1F977-6891-43AD-99AF-E8E3E0112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3</Pages>
  <Words>501</Words>
  <Characters>2743</Characters>
  <Application>Microsoft Office Word</Application>
  <DocSecurity>0</DocSecurity>
  <Lines>109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: Shampoo Company</vt:lpstr>
    </vt:vector>
  </TitlesOfParts>
  <Company>SoftUni – https://about.softuni.bg</Company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Advanced Querying - Shampoo Company</dc:title>
  <dc:subject>Databases Frameworks</dc:subject>
  <dc:creator>Software University</dc:creator>
  <cp:keywords>Databases; SQL; course; Sofware University; SoftUni; programming; software development; education; training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5</cp:revision>
  <cp:lastPrinted>2015-10-26T22:35:00Z</cp:lastPrinted>
  <dcterms:created xsi:type="dcterms:W3CDTF">2019-11-12T12:29:00Z</dcterms:created>
  <dcterms:modified xsi:type="dcterms:W3CDTF">2024-09-18T07:4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fe05d9065ee360c60c002642846e31e01975d98696db7329c9169e32c945bb</vt:lpwstr>
  </property>
</Properties>
</file>